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0BB48B" w14:textId="77777777" w:rsidR="00CA4CD5" w:rsidRDefault="00CA4CD5" w:rsidP="0028514B">
      <w:pPr>
        <w:jc w:val="center"/>
        <w:rPr>
          <w:b/>
          <w:bCs/>
          <w:sz w:val="52"/>
          <w:szCs w:val="52"/>
        </w:rPr>
      </w:pPr>
    </w:p>
    <w:p w14:paraId="1C1600BA" w14:textId="77777777" w:rsidR="00CA4CD5" w:rsidRDefault="00CA4CD5" w:rsidP="0028514B">
      <w:pPr>
        <w:jc w:val="center"/>
        <w:rPr>
          <w:b/>
          <w:bCs/>
          <w:sz w:val="52"/>
          <w:szCs w:val="52"/>
        </w:rPr>
      </w:pPr>
    </w:p>
    <w:p w14:paraId="4CB86471" w14:textId="77777777" w:rsidR="00CA4CD5" w:rsidRDefault="00CA4CD5" w:rsidP="0028514B">
      <w:pPr>
        <w:jc w:val="center"/>
        <w:rPr>
          <w:b/>
          <w:bCs/>
          <w:sz w:val="52"/>
          <w:szCs w:val="52"/>
        </w:rPr>
      </w:pPr>
    </w:p>
    <w:p w14:paraId="5AD26DEE" w14:textId="77777777" w:rsidR="00CA4CD5" w:rsidRDefault="00CA4CD5" w:rsidP="0028514B">
      <w:pPr>
        <w:jc w:val="center"/>
        <w:rPr>
          <w:b/>
          <w:bCs/>
          <w:sz w:val="52"/>
          <w:szCs w:val="52"/>
        </w:rPr>
      </w:pPr>
    </w:p>
    <w:p w14:paraId="6E3CD51C" w14:textId="58F219BE" w:rsidR="0028514B" w:rsidRPr="0028514B" w:rsidRDefault="0028514B" w:rsidP="0028514B">
      <w:pPr>
        <w:jc w:val="center"/>
        <w:rPr>
          <w:b/>
          <w:bCs/>
          <w:sz w:val="52"/>
          <w:szCs w:val="52"/>
        </w:rPr>
      </w:pPr>
      <w:r w:rsidRPr="0028514B">
        <w:rPr>
          <w:b/>
          <w:bCs/>
          <w:sz w:val="52"/>
          <w:szCs w:val="52"/>
        </w:rPr>
        <w:t>Weekly Journal</w:t>
      </w:r>
    </w:p>
    <w:p w14:paraId="26A307A6" w14:textId="757AE6B3" w:rsidR="0028514B" w:rsidRPr="0028514B" w:rsidRDefault="0028514B" w:rsidP="0028514B">
      <w:pPr>
        <w:jc w:val="center"/>
        <w:rPr>
          <w:b/>
          <w:bCs/>
          <w:sz w:val="52"/>
          <w:szCs w:val="52"/>
        </w:rPr>
      </w:pPr>
      <w:r w:rsidRPr="0028514B">
        <w:rPr>
          <w:b/>
          <w:bCs/>
          <w:sz w:val="52"/>
          <w:szCs w:val="52"/>
        </w:rPr>
        <w:t>EE 595</w:t>
      </w:r>
    </w:p>
    <w:p w14:paraId="06F144FC" w14:textId="6F524056" w:rsidR="0028514B" w:rsidRPr="0028514B" w:rsidRDefault="0028514B" w:rsidP="0028514B">
      <w:pPr>
        <w:jc w:val="center"/>
        <w:rPr>
          <w:b/>
          <w:bCs/>
          <w:sz w:val="52"/>
          <w:szCs w:val="52"/>
        </w:rPr>
      </w:pPr>
      <w:r w:rsidRPr="0028514B">
        <w:rPr>
          <w:b/>
          <w:bCs/>
          <w:sz w:val="52"/>
          <w:szCs w:val="52"/>
        </w:rPr>
        <w:t>Industry Partner Database</w:t>
      </w:r>
    </w:p>
    <w:p w14:paraId="417B1C8D" w14:textId="02C1ECF5" w:rsidR="0028514B" w:rsidRDefault="0028514B" w:rsidP="0028514B">
      <w:pPr>
        <w:jc w:val="center"/>
        <w:rPr>
          <w:sz w:val="52"/>
          <w:szCs w:val="52"/>
        </w:rPr>
      </w:pPr>
      <w:r w:rsidRPr="0028514B">
        <w:rPr>
          <w:sz w:val="52"/>
          <w:szCs w:val="52"/>
        </w:rPr>
        <w:t xml:space="preserve">Subash Acharya </w:t>
      </w:r>
      <w:r>
        <w:rPr>
          <w:sz w:val="52"/>
          <w:szCs w:val="52"/>
        </w:rPr>
        <w:t>–</w:t>
      </w:r>
      <w:r w:rsidRPr="0028514B">
        <w:rPr>
          <w:sz w:val="52"/>
          <w:szCs w:val="52"/>
        </w:rPr>
        <w:t xml:space="preserve"> Scribe</w:t>
      </w:r>
    </w:p>
    <w:p w14:paraId="27CCE724" w14:textId="64AC1997" w:rsidR="0028514B" w:rsidRDefault="0028514B" w:rsidP="0028514B">
      <w:pPr>
        <w:jc w:val="center"/>
        <w:rPr>
          <w:sz w:val="52"/>
          <w:szCs w:val="52"/>
        </w:rPr>
      </w:pPr>
    </w:p>
    <w:p w14:paraId="395EA49A" w14:textId="7EDD8441" w:rsidR="0028514B" w:rsidRDefault="0028514B" w:rsidP="0028514B">
      <w:pPr>
        <w:jc w:val="center"/>
        <w:rPr>
          <w:sz w:val="52"/>
          <w:szCs w:val="52"/>
        </w:rPr>
      </w:pPr>
    </w:p>
    <w:p w14:paraId="1327A96D" w14:textId="739B7F27" w:rsidR="0028514B" w:rsidRDefault="0028514B" w:rsidP="0028514B">
      <w:pPr>
        <w:jc w:val="center"/>
        <w:rPr>
          <w:sz w:val="52"/>
          <w:szCs w:val="52"/>
        </w:rPr>
      </w:pPr>
    </w:p>
    <w:p w14:paraId="2F6A0317" w14:textId="11055004" w:rsidR="0028514B" w:rsidRDefault="0028514B" w:rsidP="0028514B">
      <w:pPr>
        <w:jc w:val="center"/>
        <w:rPr>
          <w:sz w:val="52"/>
          <w:szCs w:val="52"/>
        </w:rPr>
      </w:pPr>
    </w:p>
    <w:p w14:paraId="13DB67F2" w14:textId="632F751F" w:rsidR="0028514B" w:rsidRDefault="0028514B" w:rsidP="0028514B">
      <w:pPr>
        <w:jc w:val="center"/>
        <w:rPr>
          <w:sz w:val="52"/>
          <w:szCs w:val="52"/>
        </w:rPr>
      </w:pPr>
    </w:p>
    <w:p w14:paraId="2EAD07AB" w14:textId="3F0C0A0E" w:rsidR="0028514B" w:rsidRDefault="0028514B" w:rsidP="0028514B">
      <w:pPr>
        <w:jc w:val="center"/>
        <w:rPr>
          <w:sz w:val="52"/>
          <w:szCs w:val="52"/>
        </w:rPr>
      </w:pPr>
    </w:p>
    <w:p w14:paraId="4BEA9A3F" w14:textId="022C3097" w:rsidR="0028514B" w:rsidRDefault="0028514B" w:rsidP="0028514B">
      <w:pPr>
        <w:jc w:val="center"/>
        <w:rPr>
          <w:sz w:val="52"/>
          <w:szCs w:val="52"/>
        </w:rPr>
      </w:pPr>
    </w:p>
    <w:p w14:paraId="7450D231" w14:textId="5B9C8AA0" w:rsidR="0028514B" w:rsidRDefault="0028514B" w:rsidP="0028514B">
      <w:pPr>
        <w:jc w:val="center"/>
        <w:rPr>
          <w:sz w:val="52"/>
          <w:szCs w:val="52"/>
        </w:rPr>
      </w:pPr>
    </w:p>
    <w:p w14:paraId="1F7F1164" w14:textId="68CAE711" w:rsidR="0028514B" w:rsidRDefault="0028514B" w:rsidP="0028514B">
      <w:pPr>
        <w:jc w:val="center"/>
        <w:rPr>
          <w:sz w:val="52"/>
          <w:szCs w:val="52"/>
        </w:rPr>
      </w:pPr>
    </w:p>
    <w:p w14:paraId="4B0F6ACA" w14:textId="2980ABA3" w:rsidR="0028514B" w:rsidRDefault="0028514B" w:rsidP="0028514B">
      <w:pPr>
        <w:jc w:val="center"/>
        <w:rPr>
          <w:sz w:val="52"/>
          <w:szCs w:val="52"/>
        </w:rPr>
      </w:pPr>
    </w:p>
    <w:p w14:paraId="48456767" w14:textId="299CB66E" w:rsidR="0028514B" w:rsidRDefault="0028514B" w:rsidP="0028514B">
      <w:pPr>
        <w:jc w:val="center"/>
        <w:rPr>
          <w:sz w:val="52"/>
          <w:szCs w:val="52"/>
        </w:rPr>
      </w:pPr>
    </w:p>
    <w:p w14:paraId="7C0F75E5" w14:textId="198A3550" w:rsidR="0028514B" w:rsidRPr="0028514B" w:rsidRDefault="0028514B" w:rsidP="0028514B">
      <w:pPr>
        <w:rPr>
          <w:sz w:val="28"/>
          <w:szCs w:val="28"/>
          <w:u w:val="thick"/>
        </w:rPr>
      </w:pPr>
      <w:r w:rsidRPr="0028514B">
        <w:rPr>
          <w:sz w:val="28"/>
          <w:szCs w:val="28"/>
          <w:u w:val="thick"/>
        </w:rPr>
        <w:t>Table of Contents</w:t>
      </w:r>
    </w:p>
    <w:p w14:paraId="662C035F" w14:textId="5FCF8673" w:rsidR="0028514B" w:rsidRDefault="0028514B" w:rsidP="0028514B">
      <w:pPr>
        <w:rPr>
          <w:sz w:val="28"/>
          <w:szCs w:val="28"/>
          <w:u w:val="thick"/>
        </w:rPr>
      </w:pPr>
      <w:r w:rsidRPr="0028514B">
        <w:rPr>
          <w:sz w:val="28"/>
          <w:szCs w:val="28"/>
          <w:u w:val="thick"/>
        </w:rPr>
        <w:t>WEEKLY JOURNAL (WEEK 3 ENDING 2/22/2021)                                                            3</w:t>
      </w:r>
    </w:p>
    <w:p w14:paraId="57B20330" w14:textId="124D844D" w:rsidR="00836696" w:rsidRDefault="00836696" w:rsidP="00836696">
      <w:pPr>
        <w:rPr>
          <w:sz w:val="28"/>
          <w:szCs w:val="28"/>
          <w:u w:val="thick"/>
        </w:rPr>
      </w:pPr>
      <w:r w:rsidRPr="0028514B">
        <w:rPr>
          <w:sz w:val="28"/>
          <w:szCs w:val="28"/>
          <w:u w:val="thick"/>
        </w:rPr>
        <w:t xml:space="preserve">WEEKLY JOURNAL (WEEK </w:t>
      </w:r>
      <w:r w:rsidR="00250009">
        <w:rPr>
          <w:sz w:val="28"/>
          <w:szCs w:val="28"/>
          <w:u w:val="thick"/>
        </w:rPr>
        <w:t>4</w:t>
      </w:r>
      <w:r w:rsidRPr="0028514B">
        <w:rPr>
          <w:sz w:val="28"/>
          <w:szCs w:val="28"/>
          <w:u w:val="thick"/>
        </w:rPr>
        <w:t xml:space="preserve"> ENDING 2/2</w:t>
      </w:r>
      <w:r w:rsidR="00082F32">
        <w:rPr>
          <w:sz w:val="28"/>
          <w:szCs w:val="28"/>
          <w:u w:val="thick"/>
        </w:rPr>
        <w:t>8</w:t>
      </w:r>
      <w:r w:rsidRPr="0028514B">
        <w:rPr>
          <w:sz w:val="28"/>
          <w:szCs w:val="28"/>
          <w:u w:val="thick"/>
        </w:rPr>
        <w:t xml:space="preserve">/2021)                                                            </w:t>
      </w:r>
      <w:r>
        <w:rPr>
          <w:sz w:val="28"/>
          <w:szCs w:val="28"/>
          <w:u w:val="thick"/>
        </w:rPr>
        <w:t>4</w:t>
      </w:r>
    </w:p>
    <w:p w14:paraId="217318A4" w14:textId="4F15E680" w:rsidR="00263B95" w:rsidRPr="0028514B" w:rsidRDefault="00263B95" w:rsidP="00263B95">
      <w:pPr>
        <w:rPr>
          <w:sz w:val="28"/>
          <w:szCs w:val="28"/>
          <w:u w:val="thick"/>
        </w:rPr>
      </w:pPr>
      <w:r w:rsidRPr="0028514B">
        <w:rPr>
          <w:sz w:val="28"/>
          <w:szCs w:val="28"/>
          <w:u w:val="thick"/>
        </w:rPr>
        <w:t xml:space="preserve">WEEKLY JOURNAL (WEEK </w:t>
      </w:r>
      <w:r w:rsidR="000A6B04">
        <w:rPr>
          <w:sz w:val="28"/>
          <w:szCs w:val="28"/>
          <w:u w:val="thick"/>
        </w:rPr>
        <w:t>5</w:t>
      </w:r>
      <w:r w:rsidRPr="0028514B">
        <w:rPr>
          <w:sz w:val="28"/>
          <w:szCs w:val="28"/>
          <w:u w:val="thick"/>
        </w:rPr>
        <w:t xml:space="preserve"> ENDING </w:t>
      </w:r>
      <w:r>
        <w:rPr>
          <w:sz w:val="28"/>
          <w:szCs w:val="28"/>
          <w:u w:val="thick"/>
        </w:rPr>
        <w:t>3</w:t>
      </w:r>
      <w:r w:rsidRPr="0028514B">
        <w:rPr>
          <w:sz w:val="28"/>
          <w:szCs w:val="28"/>
          <w:u w:val="thick"/>
        </w:rPr>
        <w:t>/</w:t>
      </w:r>
      <w:r>
        <w:rPr>
          <w:sz w:val="28"/>
          <w:szCs w:val="28"/>
          <w:u w:val="thick"/>
        </w:rPr>
        <w:t>07</w:t>
      </w:r>
      <w:r w:rsidRPr="0028514B">
        <w:rPr>
          <w:sz w:val="28"/>
          <w:szCs w:val="28"/>
          <w:u w:val="thick"/>
        </w:rPr>
        <w:t xml:space="preserve">/2021)                                                            </w:t>
      </w:r>
      <w:r>
        <w:rPr>
          <w:sz w:val="28"/>
          <w:szCs w:val="28"/>
          <w:u w:val="thick"/>
        </w:rPr>
        <w:t>5</w:t>
      </w:r>
    </w:p>
    <w:p w14:paraId="578511A3" w14:textId="538192D0" w:rsidR="00263B95" w:rsidRDefault="00263B95" w:rsidP="00263B95">
      <w:pPr>
        <w:rPr>
          <w:sz w:val="28"/>
          <w:szCs w:val="28"/>
          <w:u w:val="thick"/>
        </w:rPr>
      </w:pPr>
      <w:r w:rsidRPr="0028514B">
        <w:rPr>
          <w:sz w:val="28"/>
          <w:szCs w:val="28"/>
          <w:u w:val="thick"/>
        </w:rPr>
        <w:t xml:space="preserve">WEEKLY JOURNAL (WEEK </w:t>
      </w:r>
      <w:r w:rsidR="000A6B04">
        <w:rPr>
          <w:sz w:val="28"/>
          <w:szCs w:val="28"/>
          <w:u w:val="thick"/>
        </w:rPr>
        <w:t>6</w:t>
      </w:r>
      <w:r w:rsidRPr="0028514B">
        <w:rPr>
          <w:sz w:val="28"/>
          <w:szCs w:val="28"/>
          <w:u w:val="thick"/>
        </w:rPr>
        <w:t xml:space="preserve"> ENDING </w:t>
      </w:r>
      <w:r>
        <w:rPr>
          <w:sz w:val="28"/>
          <w:szCs w:val="28"/>
          <w:u w:val="thick"/>
        </w:rPr>
        <w:t>3</w:t>
      </w:r>
      <w:r w:rsidRPr="0028514B">
        <w:rPr>
          <w:sz w:val="28"/>
          <w:szCs w:val="28"/>
          <w:u w:val="thick"/>
        </w:rPr>
        <w:t>/</w:t>
      </w:r>
      <w:r>
        <w:rPr>
          <w:sz w:val="28"/>
          <w:szCs w:val="28"/>
          <w:u w:val="thick"/>
        </w:rPr>
        <w:t>14</w:t>
      </w:r>
      <w:r w:rsidRPr="0028514B">
        <w:rPr>
          <w:sz w:val="28"/>
          <w:szCs w:val="28"/>
          <w:u w:val="thick"/>
        </w:rPr>
        <w:t xml:space="preserve">/2021)                                                            </w:t>
      </w:r>
      <w:r>
        <w:rPr>
          <w:sz w:val="28"/>
          <w:szCs w:val="28"/>
          <w:u w:val="thick"/>
        </w:rPr>
        <w:t>6</w:t>
      </w:r>
    </w:p>
    <w:p w14:paraId="2CEA158C" w14:textId="318E8225" w:rsidR="00625303" w:rsidRDefault="00625303" w:rsidP="00263B95">
      <w:pPr>
        <w:rPr>
          <w:sz w:val="28"/>
          <w:szCs w:val="28"/>
          <w:u w:val="thick"/>
        </w:rPr>
      </w:pPr>
      <w:r w:rsidRPr="0028514B">
        <w:rPr>
          <w:sz w:val="28"/>
          <w:szCs w:val="28"/>
          <w:u w:val="thick"/>
        </w:rPr>
        <w:t xml:space="preserve">WEEKLY JOURNAL (WEEK </w:t>
      </w:r>
      <w:r w:rsidR="00265C0F">
        <w:rPr>
          <w:sz w:val="28"/>
          <w:szCs w:val="28"/>
          <w:u w:val="thick"/>
        </w:rPr>
        <w:t>7</w:t>
      </w:r>
      <w:r w:rsidRPr="0028514B">
        <w:rPr>
          <w:sz w:val="28"/>
          <w:szCs w:val="28"/>
          <w:u w:val="thick"/>
        </w:rPr>
        <w:t xml:space="preserve"> ENDING </w:t>
      </w:r>
      <w:r>
        <w:rPr>
          <w:sz w:val="28"/>
          <w:szCs w:val="28"/>
          <w:u w:val="thick"/>
        </w:rPr>
        <w:t>3</w:t>
      </w:r>
      <w:r w:rsidRPr="0028514B">
        <w:rPr>
          <w:sz w:val="28"/>
          <w:szCs w:val="28"/>
          <w:u w:val="thick"/>
        </w:rPr>
        <w:t>/</w:t>
      </w:r>
      <w:r>
        <w:rPr>
          <w:sz w:val="28"/>
          <w:szCs w:val="28"/>
          <w:u w:val="thick"/>
        </w:rPr>
        <w:t>2</w:t>
      </w:r>
      <w:r w:rsidR="00DC3BCB">
        <w:rPr>
          <w:sz w:val="28"/>
          <w:szCs w:val="28"/>
          <w:u w:val="thick"/>
        </w:rPr>
        <w:t>1</w:t>
      </w:r>
      <w:r w:rsidRPr="0028514B">
        <w:rPr>
          <w:sz w:val="28"/>
          <w:szCs w:val="28"/>
          <w:u w:val="thick"/>
        </w:rPr>
        <w:t xml:space="preserve">/2021)                                                            </w:t>
      </w:r>
      <w:r>
        <w:rPr>
          <w:sz w:val="28"/>
          <w:szCs w:val="28"/>
          <w:u w:val="thick"/>
        </w:rPr>
        <w:t>7</w:t>
      </w:r>
    </w:p>
    <w:p w14:paraId="31957164" w14:textId="77777777" w:rsidR="00625303" w:rsidRPr="0028514B" w:rsidRDefault="00625303" w:rsidP="00263B95">
      <w:pPr>
        <w:rPr>
          <w:sz w:val="28"/>
          <w:szCs w:val="28"/>
          <w:u w:val="thick"/>
        </w:rPr>
      </w:pPr>
    </w:p>
    <w:p w14:paraId="42D9327F" w14:textId="77777777" w:rsidR="00263B95" w:rsidRPr="0028514B" w:rsidRDefault="00263B95" w:rsidP="00836696">
      <w:pPr>
        <w:rPr>
          <w:sz w:val="28"/>
          <w:szCs w:val="28"/>
          <w:u w:val="thick"/>
        </w:rPr>
      </w:pPr>
    </w:p>
    <w:p w14:paraId="3765CE8F" w14:textId="77777777" w:rsidR="00836696" w:rsidRPr="0028514B" w:rsidRDefault="00836696" w:rsidP="0028514B">
      <w:pPr>
        <w:rPr>
          <w:sz w:val="28"/>
          <w:szCs w:val="28"/>
          <w:u w:val="thick"/>
        </w:rPr>
      </w:pPr>
    </w:p>
    <w:p w14:paraId="3D411B65" w14:textId="37E74DA1" w:rsidR="0028514B" w:rsidRDefault="0028514B" w:rsidP="0028514B">
      <w:pPr>
        <w:rPr>
          <w:sz w:val="28"/>
          <w:szCs w:val="28"/>
        </w:rPr>
      </w:pPr>
    </w:p>
    <w:p w14:paraId="3F99EBE9" w14:textId="0EFC1BFE" w:rsidR="00705121" w:rsidRDefault="00705121" w:rsidP="0028514B">
      <w:pPr>
        <w:rPr>
          <w:sz w:val="28"/>
          <w:szCs w:val="28"/>
        </w:rPr>
      </w:pPr>
    </w:p>
    <w:p w14:paraId="78CAAAA6" w14:textId="1201982C" w:rsidR="00705121" w:rsidRDefault="00705121" w:rsidP="0028514B">
      <w:pPr>
        <w:rPr>
          <w:sz w:val="28"/>
          <w:szCs w:val="28"/>
        </w:rPr>
      </w:pPr>
    </w:p>
    <w:p w14:paraId="623778D2" w14:textId="0522E9E8" w:rsidR="00705121" w:rsidRDefault="00705121" w:rsidP="0028514B">
      <w:pPr>
        <w:rPr>
          <w:sz w:val="28"/>
          <w:szCs w:val="28"/>
        </w:rPr>
      </w:pPr>
    </w:p>
    <w:p w14:paraId="2774260D" w14:textId="2DE4801D" w:rsidR="00705121" w:rsidRDefault="00705121" w:rsidP="0028514B">
      <w:pPr>
        <w:rPr>
          <w:sz w:val="28"/>
          <w:szCs w:val="28"/>
        </w:rPr>
      </w:pPr>
    </w:p>
    <w:p w14:paraId="3213A5A3" w14:textId="36C63488" w:rsidR="00705121" w:rsidRDefault="00705121" w:rsidP="0028514B">
      <w:pPr>
        <w:rPr>
          <w:sz w:val="28"/>
          <w:szCs w:val="28"/>
        </w:rPr>
      </w:pPr>
    </w:p>
    <w:p w14:paraId="6CDA28D5" w14:textId="085D7502" w:rsidR="00705121" w:rsidRDefault="00705121" w:rsidP="0028514B">
      <w:pPr>
        <w:rPr>
          <w:sz w:val="28"/>
          <w:szCs w:val="28"/>
        </w:rPr>
      </w:pPr>
    </w:p>
    <w:p w14:paraId="045E8A7F" w14:textId="39F3E987" w:rsidR="00705121" w:rsidRDefault="00705121" w:rsidP="0028514B">
      <w:pPr>
        <w:rPr>
          <w:sz w:val="28"/>
          <w:szCs w:val="28"/>
        </w:rPr>
      </w:pPr>
    </w:p>
    <w:p w14:paraId="5D52AD25" w14:textId="47C93AC2" w:rsidR="00705121" w:rsidRDefault="00705121" w:rsidP="0028514B">
      <w:pPr>
        <w:rPr>
          <w:sz w:val="28"/>
          <w:szCs w:val="28"/>
        </w:rPr>
      </w:pPr>
    </w:p>
    <w:p w14:paraId="0DE007E9" w14:textId="669C2A8B" w:rsidR="00705121" w:rsidRDefault="00705121" w:rsidP="0028514B">
      <w:pPr>
        <w:rPr>
          <w:sz w:val="28"/>
          <w:szCs w:val="28"/>
        </w:rPr>
      </w:pPr>
    </w:p>
    <w:p w14:paraId="1018F97B" w14:textId="29279523" w:rsidR="00705121" w:rsidRDefault="00705121" w:rsidP="0028514B">
      <w:pPr>
        <w:rPr>
          <w:sz w:val="28"/>
          <w:szCs w:val="28"/>
        </w:rPr>
      </w:pPr>
    </w:p>
    <w:p w14:paraId="7BCDD01D" w14:textId="77777777" w:rsidR="0040381C" w:rsidRDefault="0040381C" w:rsidP="0028514B">
      <w:pPr>
        <w:rPr>
          <w:b/>
          <w:bCs/>
          <w:sz w:val="28"/>
          <w:szCs w:val="28"/>
        </w:rPr>
      </w:pPr>
    </w:p>
    <w:p w14:paraId="59FC346D" w14:textId="77777777" w:rsidR="0040381C" w:rsidRDefault="0040381C" w:rsidP="0028514B">
      <w:pPr>
        <w:rPr>
          <w:b/>
          <w:bCs/>
          <w:sz w:val="28"/>
          <w:szCs w:val="28"/>
        </w:rPr>
      </w:pPr>
    </w:p>
    <w:p w14:paraId="6E206C9C" w14:textId="77777777" w:rsidR="0040381C" w:rsidRDefault="0040381C" w:rsidP="0028514B">
      <w:pPr>
        <w:rPr>
          <w:b/>
          <w:bCs/>
          <w:sz w:val="28"/>
          <w:szCs w:val="28"/>
        </w:rPr>
      </w:pPr>
    </w:p>
    <w:p w14:paraId="6011C345" w14:textId="3B740CEB" w:rsidR="00505F18" w:rsidRDefault="00705121" w:rsidP="0028514B">
      <w:pPr>
        <w:rPr>
          <w:b/>
          <w:bCs/>
          <w:sz w:val="28"/>
          <w:szCs w:val="28"/>
        </w:rPr>
      </w:pPr>
      <w:r w:rsidRPr="00705121">
        <w:rPr>
          <w:b/>
          <w:bCs/>
          <w:sz w:val="28"/>
          <w:szCs w:val="28"/>
        </w:rPr>
        <w:t>WEEK 3 ENDING 2/22/2021</w:t>
      </w:r>
    </w:p>
    <w:p w14:paraId="4C26FAF1" w14:textId="549292E7" w:rsidR="00B6067E" w:rsidRDefault="00B6067E" w:rsidP="0028514B">
      <w:pPr>
        <w:rPr>
          <w:b/>
          <w:bCs/>
          <w:sz w:val="28"/>
          <w:szCs w:val="28"/>
        </w:rPr>
      </w:pPr>
      <w:r>
        <w:rPr>
          <w:b/>
          <w:bCs/>
          <w:sz w:val="28"/>
          <w:szCs w:val="28"/>
        </w:rPr>
        <w:t>Work Summary</w:t>
      </w:r>
    </w:p>
    <w:p w14:paraId="161A96F7" w14:textId="73E29D13" w:rsidR="0067006A" w:rsidRPr="0053733A" w:rsidRDefault="0053733A" w:rsidP="0028514B">
      <w:pPr>
        <w:rPr>
          <w:sz w:val="28"/>
          <w:szCs w:val="28"/>
        </w:rPr>
      </w:pPr>
      <w:r>
        <w:rPr>
          <w:sz w:val="28"/>
          <w:szCs w:val="28"/>
        </w:rPr>
        <w:t xml:space="preserve">This week we mainly focused on </w:t>
      </w:r>
      <w:r w:rsidR="00573208">
        <w:rPr>
          <w:sz w:val="28"/>
          <w:szCs w:val="28"/>
        </w:rPr>
        <w:t>working to get back together. We ran through the past work</w:t>
      </w:r>
      <w:r w:rsidR="006003D6">
        <w:rPr>
          <w:sz w:val="28"/>
          <w:szCs w:val="28"/>
        </w:rPr>
        <w:t xml:space="preserve"> made sure </w:t>
      </w:r>
      <w:r w:rsidR="00931B1D">
        <w:rPr>
          <w:sz w:val="28"/>
          <w:szCs w:val="28"/>
        </w:rPr>
        <w:t>we are all on the same page. We then worked on weekly minutes</w:t>
      </w:r>
      <w:r w:rsidR="00D717E0">
        <w:rPr>
          <w:sz w:val="28"/>
          <w:szCs w:val="28"/>
        </w:rPr>
        <w:t xml:space="preserve"> and soon after we worked on work division for coming weeks. We briefly talked about how we are going to implement new design proposed by </w:t>
      </w:r>
      <w:r w:rsidR="00B706A2">
        <w:rPr>
          <w:sz w:val="28"/>
          <w:szCs w:val="28"/>
        </w:rPr>
        <w:t>our client.</w:t>
      </w:r>
    </w:p>
    <w:p w14:paraId="115FD723" w14:textId="57B0CF85" w:rsidR="00B6067E" w:rsidRDefault="00B6067E" w:rsidP="0028514B">
      <w:pPr>
        <w:rPr>
          <w:b/>
          <w:bCs/>
          <w:sz w:val="28"/>
          <w:szCs w:val="28"/>
        </w:rPr>
      </w:pPr>
      <w:r>
        <w:rPr>
          <w:b/>
          <w:bCs/>
          <w:sz w:val="28"/>
          <w:szCs w:val="28"/>
        </w:rPr>
        <w:t xml:space="preserve">Problems </w:t>
      </w:r>
      <w:r w:rsidR="0067006A">
        <w:rPr>
          <w:b/>
          <w:bCs/>
          <w:sz w:val="28"/>
          <w:szCs w:val="28"/>
        </w:rPr>
        <w:t>and Solutions</w:t>
      </w:r>
    </w:p>
    <w:p w14:paraId="351617A1" w14:textId="085BD9C7" w:rsidR="00B706A2" w:rsidRPr="006B259A" w:rsidRDefault="00B706A2" w:rsidP="0028514B">
      <w:pPr>
        <w:rPr>
          <w:sz w:val="28"/>
          <w:szCs w:val="28"/>
        </w:rPr>
      </w:pPr>
      <w:r w:rsidRPr="006B259A">
        <w:rPr>
          <w:sz w:val="28"/>
          <w:szCs w:val="28"/>
        </w:rPr>
        <w:t>We did not have major problems this week</w:t>
      </w:r>
      <w:r w:rsidR="007049C4" w:rsidRPr="006B259A">
        <w:rPr>
          <w:sz w:val="28"/>
          <w:szCs w:val="28"/>
        </w:rPr>
        <w:t xml:space="preserve"> apart from our task division where we had to make sure our website is up and running on university’s server. For that we need to get approval from the </w:t>
      </w:r>
      <w:r w:rsidR="006B259A" w:rsidRPr="006B259A">
        <w:rPr>
          <w:sz w:val="28"/>
          <w:szCs w:val="28"/>
        </w:rPr>
        <w:t>university,</w:t>
      </w:r>
      <w:r w:rsidR="007049C4" w:rsidRPr="006B259A">
        <w:rPr>
          <w:sz w:val="28"/>
          <w:szCs w:val="28"/>
        </w:rPr>
        <w:t xml:space="preserve"> and it </w:t>
      </w:r>
      <w:r w:rsidR="000602AE" w:rsidRPr="006B259A">
        <w:rPr>
          <w:sz w:val="28"/>
          <w:szCs w:val="28"/>
        </w:rPr>
        <w:t>seem to be a bit problematic</w:t>
      </w:r>
      <w:r w:rsidR="004D0763" w:rsidRPr="006B259A">
        <w:rPr>
          <w:sz w:val="28"/>
          <w:szCs w:val="28"/>
        </w:rPr>
        <w:t xml:space="preserve">. </w:t>
      </w:r>
    </w:p>
    <w:p w14:paraId="22C6BEBA" w14:textId="5F03F994" w:rsidR="004D0763" w:rsidRDefault="004D0763" w:rsidP="0028514B">
      <w:pPr>
        <w:rPr>
          <w:b/>
          <w:bCs/>
          <w:sz w:val="28"/>
          <w:szCs w:val="28"/>
        </w:rPr>
      </w:pPr>
      <w:r w:rsidRPr="006B259A">
        <w:rPr>
          <w:sz w:val="28"/>
          <w:szCs w:val="28"/>
        </w:rPr>
        <w:t>For the solution</w:t>
      </w:r>
      <w:r w:rsidR="007C40E8" w:rsidRPr="006B259A">
        <w:rPr>
          <w:sz w:val="28"/>
          <w:szCs w:val="28"/>
        </w:rPr>
        <w:t xml:space="preserve">, we will try to get contact to the responsible authority directly or indirectly via </w:t>
      </w:r>
      <w:r w:rsidR="003B7456" w:rsidRPr="006B259A">
        <w:rPr>
          <w:sz w:val="28"/>
          <w:szCs w:val="28"/>
        </w:rPr>
        <w:t>e</w:t>
      </w:r>
      <w:r w:rsidR="007C40E8" w:rsidRPr="006B259A">
        <w:rPr>
          <w:sz w:val="28"/>
          <w:szCs w:val="28"/>
        </w:rPr>
        <w:t>mail</w:t>
      </w:r>
      <w:r w:rsidR="007C40E8">
        <w:rPr>
          <w:b/>
          <w:bCs/>
          <w:sz w:val="28"/>
          <w:szCs w:val="28"/>
        </w:rPr>
        <w:t>.</w:t>
      </w:r>
    </w:p>
    <w:p w14:paraId="75B0D4D3" w14:textId="368A8F30" w:rsidR="0067006A" w:rsidRDefault="0067006A" w:rsidP="0028514B">
      <w:pPr>
        <w:rPr>
          <w:b/>
          <w:bCs/>
          <w:sz w:val="28"/>
          <w:szCs w:val="28"/>
        </w:rPr>
      </w:pPr>
      <w:r>
        <w:rPr>
          <w:b/>
          <w:bCs/>
          <w:sz w:val="28"/>
          <w:szCs w:val="28"/>
        </w:rPr>
        <w:t>Goals for next week</w:t>
      </w:r>
    </w:p>
    <w:p w14:paraId="7CA3F7E7" w14:textId="7F796013" w:rsidR="003B7456" w:rsidRDefault="003B7456" w:rsidP="0028514B">
      <w:pPr>
        <w:rPr>
          <w:b/>
          <w:bCs/>
          <w:sz w:val="28"/>
          <w:szCs w:val="28"/>
        </w:rPr>
      </w:pPr>
      <w:r w:rsidRPr="006B259A">
        <w:rPr>
          <w:sz w:val="28"/>
          <w:szCs w:val="28"/>
        </w:rPr>
        <w:t>Next week we will start writing new html and</w:t>
      </w:r>
      <w:r w:rsidR="002E231C" w:rsidRPr="006B259A">
        <w:rPr>
          <w:sz w:val="28"/>
          <w:szCs w:val="28"/>
        </w:rPr>
        <w:t xml:space="preserve"> CSS code that includes the new design proposed. We will basically create a skeleton for the website</w:t>
      </w:r>
      <w:r w:rsidR="00E41C97" w:rsidRPr="006B259A">
        <w:rPr>
          <w:sz w:val="28"/>
          <w:szCs w:val="28"/>
        </w:rPr>
        <w:t xml:space="preserve">. We do already have a template, so we will just try to </w:t>
      </w:r>
      <w:r w:rsidR="006B259A" w:rsidRPr="006B259A">
        <w:rPr>
          <w:sz w:val="28"/>
          <w:szCs w:val="28"/>
        </w:rPr>
        <w:t>put in the html snippets in the existing template</w:t>
      </w:r>
      <w:r w:rsidR="006B259A">
        <w:rPr>
          <w:b/>
          <w:bCs/>
          <w:sz w:val="28"/>
          <w:szCs w:val="28"/>
        </w:rPr>
        <w:t>.</w:t>
      </w:r>
    </w:p>
    <w:p w14:paraId="6E67BCB3" w14:textId="1CBF0C5A" w:rsidR="00836696" w:rsidRDefault="00836696" w:rsidP="0028514B">
      <w:pPr>
        <w:rPr>
          <w:b/>
          <w:bCs/>
          <w:sz w:val="28"/>
          <w:szCs w:val="28"/>
        </w:rPr>
      </w:pPr>
    </w:p>
    <w:p w14:paraId="68498CC5" w14:textId="68AA449F" w:rsidR="00836696" w:rsidRDefault="00836696" w:rsidP="0028514B">
      <w:pPr>
        <w:rPr>
          <w:b/>
          <w:bCs/>
          <w:sz w:val="28"/>
          <w:szCs w:val="28"/>
        </w:rPr>
      </w:pPr>
    </w:p>
    <w:p w14:paraId="658D16BD" w14:textId="77777777" w:rsidR="0040381C" w:rsidRDefault="0040381C" w:rsidP="00836696">
      <w:pPr>
        <w:rPr>
          <w:b/>
          <w:bCs/>
          <w:sz w:val="28"/>
          <w:szCs w:val="28"/>
        </w:rPr>
      </w:pPr>
    </w:p>
    <w:p w14:paraId="67DFFCCB" w14:textId="77777777" w:rsidR="0040381C" w:rsidRDefault="0040381C" w:rsidP="00836696">
      <w:pPr>
        <w:rPr>
          <w:b/>
          <w:bCs/>
          <w:sz w:val="28"/>
          <w:szCs w:val="28"/>
        </w:rPr>
      </w:pPr>
    </w:p>
    <w:p w14:paraId="5B717A92" w14:textId="77777777" w:rsidR="0040381C" w:rsidRDefault="0040381C" w:rsidP="00836696">
      <w:pPr>
        <w:rPr>
          <w:b/>
          <w:bCs/>
          <w:sz w:val="28"/>
          <w:szCs w:val="28"/>
        </w:rPr>
      </w:pPr>
    </w:p>
    <w:p w14:paraId="378D25AB" w14:textId="77777777" w:rsidR="0040381C" w:rsidRDefault="0040381C" w:rsidP="00836696">
      <w:pPr>
        <w:rPr>
          <w:b/>
          <w:bCs/>
          <w:sz w:val="28"/>
          <w:szCs w:val="28"/>
        </w:rPr>
      </w:pPr>
    </w:p>
    <w:p w14:paraId="1C6FA397" w14:textId="77777777" w:rsidR="0040381C" w:rsidRDefault="0040381C" w:rsidP="00836696">
      <w:pPr>
        <w:rPr>
          <w:b/>
          <w:bCs/>
          <w:sz w:val="28"/>
          <w:szCs w:val="28"/>
        </w:rPr>
      </w:pPr>
    </w:p>
    <w:p w14:paraId="1616977F" w14:textId="77777777" w:rsidR="0040381C" w:rsidRDefault="0040381C" w:rsidP="00836696">
      <w:pPr>
        <w:rPr>
          <w:b/>
          <w:bCs/>
          <w:sz w:val="28"/>
          <w:szCs w:val="28"/>
        </w:rPr>
      </w:pPr>
    </w:p>
    <w:p w14:paraId="5A236805" w14:textId="77777777" w:rsidR="0040381C" w:rsidRDefault="0040381C" w:rsidP="00836696">
      <w:pPr>
        <w:rPr>
          <w:b/>
          <w:bCs/>
          <w:sz w:val="28"/>
          <w:szCs w:val="28"/>
        </w:rPr>
      </w:pPr>
    </w:p>
    <w:p w14:paraId="758979E4" w14:textId="77777777" w:rsidR="0040381C" w:rsidRDefault="0040381C" w:rsidP="00836696">
      <w:pPr>
        <w:rPr>
          <w:b/>
          <w:bCs/>
          <w:sz w:val="28"/>
          <w:szCs w:val="28"/>
        </w:rPr>
      </w:pPr>
    </w:p>
    <w:p w14:paraId="06E0C6CD" w14:textId="77777777" w:rsidR="0040381C" w:rsidRDefault="0040381C" w:rsidP="00836696">
      <w:pPr>
        <w:rPr>
          <w:b/>
          <w:bCs/>
          <w:sz w:val="28"/>
          <w:szCs w:val="28"/>
        </w:rPr>
      </w:pPr>
    </w:p>
    <w:p w14:paraId="07C5DA16" w14:textId="36160C40" w:rsidR="00836696" w:rsidRDefault="00836696" w:rsidP="00836696">
      <w:pPr>
        <w:rPr>
          <w:b/>
          <w:bCs/>
          <w:sz w:val="28"/>
          <w:szCs w:val="28"/>
        </w:rPr>
      </w:pPr>
      <w:r w:rsidRPr="00705121">
        <w:rPr>
          <w:b/>
          <w:bCs/>
          <w:sz w:val="28"/>
          <w:szCs w:val="28"/>
        </w:rPr>
        <w:t xml:space="preserve">WEEK </w:t>
      </w:r>
      <w:r>
        <w:rPr>
          <w:b/>
          <w:bCs/>
          <w:sz w:val="28"/>
          <w:szCs w:val="28"/>
        </w:rPr>
        <w:t>4</w:t>
      </w:r>
      <w:r w:rsidRPr="00705121">
        <w:rPr>
          <w:b/>
          <w:bCs/>
          <w:sz w:val="28"/>
          <w:szCs w:val="28"/>
        </w:rPr>
        <w:t xml:space="preserve"> ENDING 2/2</w:t>
      </w:r>
      <w:r>
        <w:rPr>
          <w:b/>
          <w:bCs/>
          <w:sz w:val="28"/>
          <w:szCs w:val="28"/>
        </w:rPr>
        <w:t>8</w:t>
      </w:r>
      <w:r w:rsidRPr="00705121">
        <w:rPr>
          <w:b/>
          <w:bCs/>
          <w:sz w:val="28"/>
          <w:szCs w:val="28"/>
        </w:rPr>
        <w:t>/2021</w:t>
      </w:r>
    </w:p>
    <w:p w14:paraId="217D20FE" w14:textId="4217C0DA" w:rsidR="00836696" w:rsidRDefault="00836696" w:rsidP="00836696">
      <w:pPr>
        <w:rPr>
          <w:b/>
          <w:bCs/>
          <w:sz w:val="28"/>
          <w:szCs w:val="28"/>
        </w:rPr>
      </w:pPr>
      <w:r>
        <w:rPr>
          <w:b/>
          <w:bCs/>
          <w:sz w:val="28"/>
          <w:szCs w:val="28"/>
        </w:rPr>
        <w:t>Work Summary</w:t>
      </w:r>
    </w:p>
    <w:p w14:paraId="244E4244" w14:textId="7BF29BCE" w:rsidR="00836696" w:rsidRPr="00175D8A" w:rsidRDefault="00836696" w:rsidP="00836696">
      <w:pPr>
        <w:rPr>
          <w:sz w:val="28"/>
          <w:szCs w:val="28"/>
        </w:rPr>
      </w:pPr>
      <w:r w:rsidRPr="00175D8A">
        <w:rPr>
          <w:sz w:val="28"/>
          <w:szCs w:val="28"/>
        </w:rPr>
        <w:t xml:space="preserve">This week we start our work on </w:t>
      </w:r>
      <w:r w:rsidR="00A73764" w:rsidRPr="00175D8A">
        <w:rPr>
          <w:sz w:val="28"/>
          <w:szCs w:val="28"/>
        </w:rPr>
        <w:t xml:space="preserve">creating front end with given fields. We wrote some html and </w:t>
      </w:r>
      <w:r w:rsidR="00175D8A" w:rsidRPr="00175D8A">
        <w:rPr>
          <w:sz w:val="28"/>
          <w:szCs w:val="28"/>
        </w:rPr>
        <w:t>CSS</w:t>
      </w:r>
      <w:r w:rsidR="00A73764" w:rsidRPr="00175D8A">
        <w:rPr>
          <w:sz w:val="28"/>
          <w:szCs w:val="28"/>
        </w:rPr>
        <w:t xml:space="preserve"> to create input field for</w:t>
      </w:r>
      <w:r w:rsidR="00C535FB" w:rsidRPr="00175D8A">
        <w:rPr>
          <w:sz w:val="28"/>
          <w:szCs w:val="28"/>
        </w:rPr>
        <w:t xml:space="preserve"> name, phone number etc. For </w:t>
      </w:r>
      <w:r w:rsidR="00175D8A" w:rsidRPr="00175D8A">
        <w:rPr>
          <w:sz w:val="28"/>
          <w:szCs w:val="28"/>
        </w:rPr>
        <w:t>now,</w:t>
      </w:r>
      <w:r w:rsidR="00C535FB" w:rsidRPr="00175D8A">
        <w:rPr>
          <w:sz w:val="28"/>
          <w:szCs w:val="28"/>
        </w:rPr>
        <w:t xml:space="preserve"> we just made these fields on single page with “next” button on the bottom part to navigate to different page. Our plan is to </w:t>
      </w:r>
      <w:r w:rsidR="00F30FD1" w:rsidRPr="00175D8A">
        <w:rPr>
          <w:sz w:val="28"/>
          <w:szCs w:val="28"/>
        </w:rPr>
        <w:t xml:space="preserve">divide the big form </w:t>
      </w:r>
      <w:r w:rsidR="00175D8A" w:rsidRPr="00175D8A">
        <w:rPr>
          <w:sz w:val="28"/>
          <w:szCs w:val="28"/>
        </w:rPr>
        <w:t>into</w:t>
      </w:r>
      <w:r w:rsidR="00F30FD1" w:rsidRPr="00175D8A">
        <w:rPr>
          <w:sz w:val="28"/>
          <w:szCs w:val="28"/>
        </w:rPr>
        <w:t xml:space="preserve"> small section and put each section on different pages</w:t>
      </w:r>
    </w:p>
    <w:p w14:paraId="586779C7" w14:textId="24C3522A" w:rsidR="00836696" w:rsidRDefault="00836696" w:rsidP="00836696">
      <w:pPr>
        <w:rPr>
          <w:b/>
          <w:bCs/>
          <w:sz w:val="28"/>
          <w:szCs w:val="28"/>
        </w:rPr>
      </w:pPr>
      <w:r>
        <w:rPr>
          <w:b/>
          <w:bCs/>
          <w:sz w:val="28"/>
          <w:szCs w:val="28"/>
        </w:rPr>
        <w:t>Problems and Solutions</w:t>
      </w:r>
    </w:p>
    <w:p w14:paraId="7433DC36" w14:textId="4ED2D545" w:rsidR="00F30FD1" w:rsidRPr="00175D8A" w:rsidRDefault="00F30FD1" w:rsidP="00836696">
      <w:pPr>
        <w:rPr>
          <w:sz w:val="28"/>
          <w:szCs w:val="28"/>
        </w:rPr>
      </w:pPr>
      <w:r w:rsidRPr="00175D8A">
        <w:rPr>
          <w:sz w:val="28"/>
          <w:szCs w:val="28"/>
        </w:rPr>
        <w:t>We did not run into any major problems this week. It was fairly easy to create</w:t>
      </w:r>
      <w:r w:rsidR="003A1A3F" w:rsidRPr="00175D8A">
        <w:rPr>
          <w:sz w:val="28"/>
          <w:szCs w:val="28"/>
        </w:rPr>
        <w:t xml:space="preserve"> these early fields.</w:t>
      </w:r>
    </w:p>
    <w:p w14:paraId="570449F6" w14:textId="094C8CE4" w:rsidR="00836696" w:rsidRDefault="00836696" w:rsidP="00836696">
      <w:pPr>
        <w:rPr>
          <w:b/>
          <w:bCs/>
          <w:sz w:val="28"/>
          <w:szCs w:val="28"/>
        </w:rPr>
      </w:pPr>
      <w:r>
        <w:rPr>
          <w:b/>
          <w:bCs/>
          <w:sz w:val="28"/>
          <w:szCs w:val="28"/>
        </w:rPr>
        <w:t>Goals for next week</w:t>
      </w:r>
    </w:p>
    <w:p w14:paraId="58C5AB9E" w14:textId="36C56B01" w:rsidR="003A1A3F" w:rsidRDefault="003A1A3F" w:rsidP="00836696">
      <w:pPr>
        <w:rPr>
          <w:sz w:val="28"/>
          <w:szCs w:val="28"/>
        </w:rPr>
      </w:pPr>
      <w:r w:rsidRPr="00175D8A">
        <w:rPr>
          <w:sz w:val="28"/>
          <w:szCs w:val="28"/>
        </w:rPr>
        <w:t xml:space="preserve">Next week we will continue adding more fields. We are only done 10 percent </w:t>
      </w:r>
      <w:r w:rsidR="00175D8A" w:rsidRPr="00175D8A">
        <w:rPr>
          <w:sz w:val="28"/>
          <w:szCs w:val="28"/>
        </w:rPr>
        <w:t>with converting proposed form to code. So we still have 90 percent to cover.</w:t>
      </w:r>
    </w:p>
    <w:p w14:paraId="4EA6D5E9" w14:textId="71693B0F" w:rsidR="00263B95" w:rsidRDefault="00263B95" w:rsidP="00836696">
      <w:pPr>
        <w:rPr>
          <w:sz w:val="28"/>
          <w:szCs w:val="28"/>
        </w:rPr>
      </w:pPr>
    </w:p>
    <w:p w14:paraId="6D0BB278" w14:textId="74CAA7E4" w:rsidR="00263B95" w:rsidRDefault="00263B95" w:rsidP="00836696">
      <w:pPr>
        <w:rPr>
          <w:sz w:val="28"/>
          <w:szCs w:val="28"/>
        </w:rPr>
      </w:pPr>
    </w:p>
    <w:p w14:paraId="1D97D13D" w14:textId="6442CAEE" w:rsidR="00263B95" w:rsidRDefault="00263B95" w:rsidP="00836696">
      <w:pPr>
        <w:rPr>
          <w:sz w:val="28"/>
          <w:szCs w:val="28"/>
        </w:rPr>
      </w:pPr>
    </w:p>
    <w:p w14:paraId="716FE805" w14:textId="6D2506AB" w:rsidR="00263B95" w:rsidRDefault="00263B95" w:rsidP="00836696">
      <w:pPr>
        <w:rPr>
          <w:sz w:val="28"/>
          <w:szCs w:val="28"/>
        </w:rPr>
      </w:pPr>
    </w:p>
    <w:p w14:paraId="407DBBE4" w14:textId="329DF7B7" w:rsidR="00263B95" w:rsidRDefault="00263B95" w:rsidP="00836696">
      <w:pPr>
        <w:rPr>
          <w:sz w:val="28"/>
          <w:szCs w:val="28"/>
        </w:rPr>
      </w:pPr>
    </w:p>
    <w:p w14:paraId="7134F1CF" w14:textId="172D733C" w:rsidR="00263B95" w:rsidRDefault="00263B95" w:rsidP="00836696">
      <w:pPr>
        <w:rPr>
          <w:sz w:val="28"/>
          <w:szCs w:val="28"/>
        </w:rPr>
      </w:pPr>
    </w:p>
    <w:p w14:paraId="45AA80F7" w14:textId="3922581A" w:rsidR="00263B95" w:rsidRDefault="00263B95" w:rsidP="00836696">
      <w:pPr>
        <w:rPr>
          <w:sz w:val="28"/>
          <w:szCs w:val="28"/>
        </w:rPr>
      </w:pPr>
    </w:p>
    <w:p w14:paraId="759AA526" w14:textId="48BE9C7D" w:rsidR="00263B95" w:rsidRDefault="00263B95" w:rsidP="00836696">
      <w:pPr>
        <w:rPr>
          <w:sz w:val="28"/>
          <w:szCs w:val="28"/>
        </w:rPr>
      </w:pPr>
    </w:p>
    <w:p w14:paraId="538640A6" w14:textId="606B06F4" w:rsidR="00263B95" w:rsidRDefault="00263B95" w:rsidP="00836696">
      <w:pPr>
        <w:rPr>
          <w:sz w:val="28"/>
          <w:szCs w:val="28"/>
        </w:rPr>
      </w:pPr>
    </w:p>
    <w:p w14:paraId="5501DB4C" w14:textId="77777777" w:rsidR="0040381C" w:rsidRDefault="0040381C" w:rsidP="00263B95">
      <w:pPr>
        <w:rPr>
          <w:b/>
          <w:bCs/>
          <w:sz w:val="28"/>
          <w:szCs w:val="28"/>
        </w:rPr>
      </w:pPr>
    </w:p>
    <w:p w14:paraId="0E072A7D" w14:textId="77777777" w:rsidR="0040381C" w:rsidRDefault="0040381C" w:rsidP="00263B95">
      <w:pPr>
        <w:rPr>
          <w:b/>
          <w:bCs/>
          <w:sz w:val="28"/>
          <w:szCs w:val="28"/>
        </w:rPr>
      </w:pPr>
    </w:p>
    <w:p w14:paraId="42AF9039" w14:textId="77777777" w:rsidR="0040381C" w:rsidRDefault="0040381C" w:rsidP="00263B95">
      <w:pPr>
        <w:rPr>
          <w:b/>
          <w:bCs/>
          <w:sz w:val="28"/>
          <w:szCs w:val="28"/>
        </w:rPr>
      </w:pPr>
    </w:p>
    <w:p w14:paraId="7B8DFEBB" w14:textId="449DDA04" w:rsidR="00263B95" w:rsidRDefault="00263B95" w:rsidP="00263B95">
      <w:pPr>
        <w:rPr>
          <w:b/>
          <w:bCs/>
          <w:sz w:val="28"/>
          <w:szCs w:val="28"/>
        </w:rPr>
      </w:pPr>
      <w:r w:rsidRPr="00705121">
        <w:rPr>
          <w:b/>
          <w:bCs/>
          <w:sz w:val="28"/>
          <w:szCs w:val="28"/>
        </w:rPr>
        <w:t xml:space="preserve">WEEK </w:t>
      </w:r>
      <w:r w:rsidR="00D549F7">
        <w:rPr>
          <w:b/>
          <w:bCs/>
          <w:sz w:val="28"/>
          <w:szCs w:val="28"/>
        </w:rPr>
        <w:t>5</w:t>
      </w:r>
      <w:r w:rsidRPr="00705121">
        <w:rPr>
          <w:b/>
          <w:bCs/>
          <w:sz w:val="28"/>
          <w:szCs w:val="28"/>
        </w:rPr>
        <w:t xml:space="preserve"> ENDING </w:t>
      </w:r>
      <w:r>
        <w:rPr>
          <w:b/>
          <w:bCs/>
          <w:sz w:val="28"/>
          <w:szCs w:val="28"/>
        </w:rPr>
        <w:t>3</w:t>
      </w:r>
      <w:r w:rsidRPr="00705121">
        <w:rPr>
          <w:b/>
          <w:bCs/>
          <w:sz w:val="28"/>
          <w:szCs w:val="28"/>
        </w:rPr>
        <w:t>/</w:t>
      </w:r>
      <w:r>
        <w:rPr>
          <w:b/>
          <w:bCs/>
          <w:sz w:val="28"/>
          <w:szCs w:val="28"/>
        </w:rPr>
        <w:t>07</w:t>
      </w:r>
      <w:r w:rsidRPr="00705121">
        <w:rPr>
          <w:b/>
          <w:bCs/>
          <w:sz w:val="28"/>
          <w:szCs w:val="28"/>
        </w:rPr>
        <w:t>/2021</w:t>
      </w:r>
    </w:p>
    <w:p w14:paraId="11724339" w14:textId="77777777" w:rsidR="00263B95" w:rsidRDefault="00263B95" w:rsidP="00263B95">
      <w:pPr>
        <w:rPr>
          <w:b/>
          <w:bCs/>
          <w:sz w:val="28"/>
          <w:szCs w:val="28"/>
        </w:rPr>
      </w:pPr>
      <w:r>
        <w:rPr>
          <w:b/>
          <w:bCs/>
          <w:sz w:val="28"/>
          <w:szCs w:val="28"/>
        </w:rPr>
        <w:t>Work Summary</w:t>
      </w:r>
    </w:p>
    <w:p w14:paraId="67899BC6" w14:textId="191E0BE0" w:rsidR="00263B95" w:rsidRPr="00175D8A" w:rsidRDefault="00315BA9" w:rsidP="00263B95">
      <w:pPr>
        <w:rPr>
          <w:sz w:val="28"/>
          <w:szCs w:val="28"/>
        </w:rPr>
      </w:pPr>
      <w:r>
        <w:rPr>
          <w:sz w:val="28"/>
          <w:szCs w:val="28"/>
        </w:rPr>
        <w:t>This week we finished creating skeleton for the form. We have added all the inputs provided to us for the form.</w:t>
      </w:r>
      <w:r w:rsidR="003D6267">
        <w:rPr>
          <w:sz w:val="28"/>
          <w:szCs w:val="28"/>
        </w:rPr>
        <w:t xml:space="preserve"> This includes all the questions and options that is needed to be shown to the users.</w:t>
      </w:r>
    </w:p>
    <w:p w14:paraId="2529F25E" w14:textId="77777777" w:rsidR="00263B95" w:rsidRDefault="00263B95" w:rsidP="00263B95">
      <w:pPr>
        <w:rPr>
          <w:b/>
          <w:bCs/>
          <w:sz w:val="28"/>
          <w:szCs w:val="28"/>
        </w:rPr>
      </w:pPr>
      <w:r>
        <w:rPr>
          <w:b/>
          <w:bCs/>
          <w:sz w:val="28"/>
          <w:szCs w:val="28"/>
        </w:rPr>
        <w:t>Problems and Solutions</w:t>
      </w:r>
    </w:p>
    <w:p w14:paraId="5543C827" w14:textId="4E26B6A2" w:rsidR="00263B95" w:rsidRPr="00175D8A" w:rsidRDefault="0036206C" w:rsidP="00263B95">
      <w:pPr>
        <w:rPr>
          <w:sz w:val="28"/>
          <w:szCs w:val="28"/>
        </w:rPr>
      </w:pPr>
      <w:r>
        <w:rPr>
          <w:sz w:val="28"/>
          <w:szCs w:val="28"/>
        </w:rPr>
        <w:t xml:space="preserve">We did not run into any problems while adding the </w:t>
      </w:r>
      <w:r w:rsidR="008B4540">
        <w:rPr>
          <w:sz w:val="28"/>
          <w:szCs w:val="28"/>
        </w:rPr>
        <w:t xml:space="preserve">HTML </w:t>
      </w:r>
      <w:r w:rsidR="0040381C">
        <w:rPr>
          <w:sz w:val="28"/>
          <w:szCs w:val="28"/>
        </w:rPr>
        <w:t>data.</w:t>
      </w:r>
    </w:p>
    <w:p w14:paraId="24626F5D" w14:textId="77777777" w:rsidR="00263B95" w:rsidRDefault="00263B95" w:rsidP="00263B95">
      <w:pPr>
        <w:rPr>
          <w:b/>
          <w:bCs/>
          <w:sz w:val="28"/>
          <w:szCs w:val="28"/>
        </w:rPr>
      </w:pPr>
      <w:r>
        <w:rPr>
          <w:b/>
          <w:bCs/>
          <w:sz w:val="28"/>
          <w:szCs w:val="28"/>
        </w:rPr>
        <w:t>Goals for next week</w:t>
      </w:r>
    </w:p>
    <w:p w14:paraId="6F570B8A" w14:textId="29165FCA" w:rsidR="00263B95" w:rsidRPr="00175D8A" w:rsidRDefault="00867B8E" w:rsidP="00263B95">
      <w:pPr>
        <w:rPr>
          <w:sz w:val="28"/>
          <w:szCs w:val="28"/>
        </w:rPr>
      </w:pPr>
      <w:r>
        <w:rPr>
          <w:sz w:val="28"/>
          <w:szCs w:val="28"/>
        </w:rPr>
        <w:t>Next week we will start working on CSS part which will bring the html to life.</w:t>
      </w:r>
    </w:p>
    <w:p w14:paraId="682998FE" w14:textId="79629548" w:rsidR="00263B95" w:rsidRDefault="00263B95" w:rsidP="00836696">
      <w:pPr>
        <w:rPr>
          <w:sz w:val="28"/>
          <w:szCs w:val="28"/>
        </w:rPr>
      </w:pPr>
    </w:p>
    <w:p w14:paraId="5605D794" w14:textId="392C1C50" w:rsidR="00263B95" w:rsidRDefault="00263B95" w:rsidP="00836696">
      <w:pPr>
        <w:rPr>
          <w:sz w:val="28"/>
          <w:szCs w:val="28"/>
        </w:rPr>
      </w:pPr>
    </w:p>
    <w:p w14:paraId="6C46F0D7" w14:textId="789268C1" w:rsidR="00263B95" w:rsidRDefault="00263B95" w:rsidP="00836696">
      <w:pPr>
        <w:rPr>
          <w:sz w:val="28"/>
          <w:szCs w:val="28"/>
        </w:rPr>
      </w:pPr>
    </w:p>
    <w:p w14:paraId="23C9AFAC" w14:textId="0B652132" w:rsidR="00263B95" w:rsidRDefault="00263B95" w:rsidP="00836696">
      <w:pPr>
        <w:rPr>
          <w:sz w:val="28"/>
          <w:szCs w:val="28"/>
        </w:rPr>
      </w:pPr>
    </w:p>
    <w:p w14:paraId="41B7281F" w14:textId="2A8B0681" w:rsidR="00263B95" w:rsidRDefault="00263B95" w:rsidP="00836696">
      <w:pPr>
        <w:rPr>
          <w:sz w:val="28"/>
          <w:szCs w:val="28"/>
        </w:rPr>
      </w:pPr>
    </w:p>
    <w:p w14:paraId="32854327" w14:textId="3D6E032A" w:rsidR="00263B95" w:rsidRDefault="00263B95" w:rsidP="00836696">
      <w:pPr>
        <w:rPr>
          <w:sz w:val="28"/>
          <w:szCs w:val="28"/>
        </w:rPr>
      </w:pPr>
    </w:p>
    <w:p w14:paraId="407C2D7C" w14:textId="76E9D5F8" w:rsidR="00263B95" w:rsidRDefault="00263B95" w:rsidP="00836696">
      <w:pPr>
        <w:rPr>
          <w:sz w:val="28"/>
          <w:szCs w:val="28"/>
        </w:rPr>
      </w:pPr>
    </w:p>
    <w:p w14:paraId="03C288D4" w14:textId="5907D8B3" w:rsidR="00263B95" w:rsidRDefault="00263B95" w:rsidP="00836696">
      <w:pPr>
        <w:rPr>
          <w:sz w:val="28"/>
          <w:szCs w:val="28"/>
        </w:rPr>
      </w:pPr>
    </w:p>
    <w:p w14:paraId="1D1120E6" w14:textId="3527D12D" w:rsidR="00263B95" w:rsidRDefault="00263B95" w:rsidP="00836696">
      <w:pPr>
        <w:rPr>
          <w:sz w:val="28"/>
          <w:szCs w:val="28"/>
        </w:rPr>
      </w:pPr>
    </w:p>
    <w:p w14:paraId="539078F9" w14:textId="687DC930" w:rsidR="00263B95" w:rsidRDefault="00263B95" w:rsidP="00836696">
      <w:pPr>
        <w:rPr>
          <w:sz w:val="28"/>
          <w:szCs w:val="28"/>
        </w:rPr>
      </w:pPr>
    </w:p>
    <w:p w14:paraId="3C9C2362" w14:textId="4D06447C" w:rsidR="00263B95" w:rsidRDefault="00263B95" w:rsidP="00836696">
      <w:pPr>
        <w:rPr>
          <w:sz w:val="28"/>
          <w:szCs w:val="28"/>
        </w:rPr>
      </w:pPr>
    </w:p>
    <w:p w14:paraId="047E39BE" w14:textId="7979E8B0" w:rsidR="00263B95" w:rsidRDefault="00263B95" w:rsidP="00836696">
      <w:pPr>
        <w:rPr>
          <w:sz w:val="28"/>
          <w:szCs w:val="28"/>
        </w:rPr>
      </w:pPr>
    </w:p>
    <w:p w14:paraId="54E0B0C1" w14:textId="4AE9D007" w:rsidR="00263B95" w:rsidRDefault="00263B95" w:rsidP="00836696">
      <w:pPr>
        <w:rPr>
          <w:sz w:val="28"/>
          <w:szCs w:val="28"/>
        </w:rPr>
      </w:pPr>
    </w:p>
    <w:p w14:paraId="1F6D7F68" w14:textId="7EF77404" w:rsidR="00263B95" w:rsidRDefault="00263B95" w:rsidP="00263B95">
      <w:pPr>
        <w:rPr>
          <w:b/>
          <w:bCs/>
          <w:sz w:val="28"/>
          <w:szCs w:val="28"/>
        </w:rPr>
      </w:pPr>
      <w:r w:rsidRPr="00705121">
        <w:rPr>
          <w:b/>
          <w:bCs/>
          <w:sz w:val="28"/>
          <w:szCs w:val="28"/>
        </w:rPr>
        <w:t xml:space="preserve">WEEK </w:t>
      </w:r>
      <w:r w:rsidR="00D549F7">
        <w:rPr>
          <w:b/>
          <w:bCs/>
          <w:sz w:val="28"/>
          <w:szCs w:val="28"/>
        </w:rPr>
        <w:t>6</w:t>
      </w:r>
      <w:r w:rsidRPr="00705121">
        <w:rPr>
          <w:b/>
          <w:bCs/>
          <w:sz w:val="28"/>
          <w:szCs w:val="28"/>
        </w:rPr>
        <w:t xml:space="preserve"> ENDING </w:t>
      </w:r>
      <w:r>
        <w:rPr>
          <w:b/>
          <w:bCs/>
          <w:sz w:val="28"/>
          <w:szCs w:val="28"/>
        </w:rPr>
        <w:t>3</w:t>
      </w:r>
      <w:r w:rsidRPr="00705121">
        <w:rPr>
          <w:b/>
          <w:bCs/>
          <w:sz w:val="28"/>
          <w:szCs w:val="28"/>
        </w:rPr>
        <w:t>/</w:t>
      </w:r>
      <w:r>
        <w:rPr>
          <w:b/>
          <w:bCs/>
          <w:sz w:val="28"/>
          <w:szCs w:val="28"/>
        </w:rPr>
        <w:t>14</w:t>
      </w:r>
      <w:r w:rsidRPr="00705121">
        <w:rPr>
          <w:b/>
          <w:bCs/>
          <w:sz w:val="28"/>
          <w:szCs w:val="28"/>
        </w:rPr>
        <w:t>/2021</w:t>
      </w:r>
    </w:p>
    <w:p w14:paraId="46BD6FEE" w14:textId="77777777" w:rsidR="00263B95" w:rsidRDefault="00263B95" w:rsidP="00263B95">
      <w:pPr>
        <w:rPr>
          <w:b/>
          <w:bCs/>
          <w:sz w:val="28"/>
          <w:szCs w:val="28"/>
        </w:rPr>
      </w:pPr>
      <w:r>
        <w:rPr>
          <w:b/>
          <w:bCs/>
          <w:sz w:val="28"/>
          <w:szCs w:val="28"/>
        </w:rPr>
        <w:t>Work Summary</w:t>
      </w:r>
    </w:p>
    <w:p w14:paraId="6C7BCB4F" w14:textId="7F753E54" w:rsidR="00263B95" w:rsidRPr="00175D8A" w:rsidRDefault="00867B8E" w:rsidP="00263B95">
      <w:pPr>
        <w:rPr>
          <w:sz w:val="28"/>
          <w:szCs w:val="28"/>
        </w:rPr>
      </w:pPr>
      <w:r>
        <w:rPr>
          <w:sz w:val="28"/>
          <w:szCs w:val="28"/>
        </w:rPr>
        <w:t xml:space="preserve">This week we worked on </w:t>
      </w:r>
      <w:r w:rsidR="00C3210A">
        <w:rPr>
          <w:sz w:val="28"/>
          <w:szCs w:val="28"/>
        </w:rPr>
        <w:t xml:space="preserve">CSS. We worked on </w:t>
      </w:r>
      <w:r w:rsidR="00244A3E">
        <w:rPr>
          <w:sz w:val="28"/>
          <w:szCs w:val="28"/>
        </w:rPr>
        <w:t xml:space="preserve">the looks of the buttons. We worked on creating animations when we click on the buttons, while we click on the form filed etc. We also worked </w:t>
      </w:r>
      <w:r w:rsidR="009C07D0">
        <w:rPr>
          <w:sz w:val="28"/>
          <w:szCs w:val="28"/>
        </w:rPr>
        <w:t>on other animations like text zoom in when we focus</w:t>
      </w:r>
      <w:r w:rsidR="001D4E4F">
        <w:rPr>
          <w:sz w:val="28"/>
          <w:szCs w:val="28"/>
        </w:rPr>
        <w:t>.</w:t>
      </w:r>
      <w:r w:rsidR="008D1798">
        <w:rPr>
          <w:sz w:val="28"/>
          <w:szCs w:val="28"/>
        </w:rPr>
        <w:t xml:space="preserve"> We also created a system which </w:t>
      </w:r>
      <w:r w:rsidR="00E42FDC">
        <w:rPr>
          <w:sz w:val="28"/>
          <w:szCs w:val="28"/>
        </w:rPr>
        <w:t xml:space="preserve">shows what kind of error a user is making while they input for example if they input number </w:t>
      </w:r>
      <w:r w:rsidR="00084343">
        <w:rPr>
          <w:sz w:val="28"/>
          <w:szCs w:val="28"/>
        </w:rPr>
        <w:t>in state</w:t>
      </w:r>
      <w:r w:rsidR="00E42FDC">
        <w:rPr>
          <w:sz w:val="28"/>
          <w:szCs w:val="28"/>
        </w:rPr>
        <w:t xml:space="preserve"> of alphabet then </w:t>
      </w:r>
      <w:r w:rsidR="00CA73BB">
        <w:rPr>
          <w:sz w:val="28"/>
          <w:szCs w:val="28"/>
        </w:rPr>
        <w:t xml:space="preserve">there will be small box which will show that information. The information will be </w:t>
      </w:r>
      <w:r w:rsidR="00084343">
        <w:rPr>
          <w:sz w:val="28"/>
          <w:szCs w:val="28"/>
        </w:rPr>
        <w:t>specific,</w:t>
      </w:r>
      <w:r w:rsidR="00CA73BB">
        <w:rPr>
          <w:sz w:val="28"/>
          <w:szCs w:val="28"/>
        </w:rPr>
        <w:t xml:space="preserve"> and it will bounce left and right </w:t>
      </w:r>
      <w:r w:rsidR="006460E4">
        <w:rPr>
          <w:sz w:val="28"/>
          <w:szCs w:val="28"/>
        </w:rPr>
        <w:t>and has red color to it in order to alert.</w:t>
      </w:r>
      <w:r w:rsidR="00CA73BB">
        <w:rPr>
          <w:sz w:val="28"/>
          <w:szCs w:val="28"/>
        </w:rPr>
        <w:t xml:space="preserve"> But if the user inputs correct information</w:t>
      </w:r>
      <w:r w:rsidR="006460E4">
        <w:rPr>
          <w:sz w:val="28"/>
          <w:szCs w:val="28"/>
        </w:rPr>
        <w:t xml:space="preserve"> a green box will appear to notify the user the information entered is in correct format.</w:t>
      </w:r>
    </w:p>
    <w:p w14:paraId="64338B56" w14:textId="77777777" w:rsidR="00263B95" w:rsidRDefault="00263B95" w:rsidP="00263B95">
      <w:pPr>
        <w:rPr>
          <w:b/>
          <w:bCs/>
          <w:sz w:val="28"/>
          <w:szCs w:val="28"/>
        </w:rPr>
      </w:pPr>
      <w:r>
        <w:rPr>
          <w:b/>
          <w:bCs/>
          <w:sz w:val="28"/>
          <w:szCs w:val="28"/>
        </w:rPr>
        <w:t>Problems and Solutions</w:t>
      </w:r>
    </w:p>
    <w:p w14:paraId="287542FA" w14:textId="04B33FE6" w:rsidR="00263B95" w:rsidRPr="00175D8A" w:rsidRDefault="000452A3" w:rsidP="00263B95">
      <w:pPr>
        <w:rPr>
          <w:sz w:val="28"/>
          <w:szCs w:val="28"/>
        </w:rPr>
      </w:pPr>
      <w:r>
        <w:rPr>
          <w:sz w:val="28"/>
          <w:szCs w:val="28"/>
        </w:rPr>
        <w:t xml:space="preserve">We had a problem while </w:t>
      </w:r>
      <w:r w:rsidR="00260F6F">
        <w:rPr>
          <w:sz w:val="28"/>
          <w:szCs w:val="28"/>
        </w:rPr>
        <w:t xml:space="preserve">creating this feature which gives user the information about the data entered. </w:t>
      </w:r>
      <w:r w:rsidR="00A51E83">
        <w:rPr>
          <w:sz w:val="28"/>
          <w:szCs w:val="28"/>
        </w:rPr>
        <w:t xml:space="preserve">Currently this information is processed on client side using </w:t>
      </w:r>
      <w:r w:rsidR="00084343">
        <w:rPr>
          <w:sz w:val="28"/>
          <w:szCs w:val="28"/>
        </w:rPr>
        <w:t>JavaScript</w:t>
      </w:r>
      <w:r w:rsidR="00A51E83">
        <w:rPr>
          <w:sz w:val="28"/>
          <w:szCs w:val="28"/>
        </w:rPr>
        <w:t xml:space="preserve">. But we want to be able to verify the information </w:t>
      </w:r>
      <w:r w:rsidR="00084343">
        <w:rPr>
          <w:sz w:val="28"/>
          <w:szCs w:val="28"/>
        </w:rPr>
        <w:t>server side</w:t>
      </w:r>
      <w:r w:rsidR="00A51E83">
        <w:rPr>
          <w:sz w:val="28"/>
          <w:szCs w:val="28"/>
        </w:rPr>
        <w:t>. We are working on it an</w:t>
      </w:r>
      <w:r w:rsidR="00D32248">
        <w:rPr>
          <w:sz w:val="28"/>
          <w:szCs w:val="28"/>
        </w:rPr>
        <w:t xml:space="preserve">d we will do more research to understand how that is </w:t>
      </w:r>
      <w:r w:rsidR="00084343">
        <w:rPr>
          <w:sz w:val="28"/>
          <w:szCs w:val="28"/>
        </w:rPr>
        <w:t>possible.</w:t>
      </w:r>
    </w:p>
    <w:p w14:paraId="35973767" w14:textId="77777777" w:rsidR="00263B95" w:rsidRDefault="00263B95" w:rsidP="00263B95">
      <w:pPr>
        <w:rPr>
          <w:b/>
          <w:bCs/>
          <w:sz w:val="28"/>
          <w:szCs w:val="28"/>
        </w:rPr>
      </w:pPr>
      <w:r>
        <w:rPr>
          <w:b/>
          <w:bCs/>
          <w:sz w:val="28"/>
          <w:szCs w:val="28"/>
        </w:rPr>
        <w:t>Goals for next week</w:t>
      </w:r>
    </w:p>
    <w:p w14:paraId="0535484F" w14:textId="69881155" w:rsidR="00263B95" w:rsidRDefault="00084343" w:rsidP="00263B95">
      <w:pPr>
        <w:rPr>
          <w:sz w:val="28"/>
          <w:szCs w:val="28"/>
        </w:rPr>
      </w:pPr>
      <w:r>
        <w:rPr>
          <w:sz w:val="28"/>
          <w:szCs w:val="28"/>
        </w:rPr>
        <w:t>Next week we will work on some more animations</w:t>
      </w:r>
      <w:r w:rsidR="00263B95" w:rsidRPr="00175D8A">
        <w:rPr>
          <w:sz w:val="28"/>
          <w:szCs w:val="28"/>
        </w:rPr>
        <w:t>.</w:t>
      </w:r>
      <w:r w:rsidR="00A02777">
        <w:rPr>
          <w:sz w:val="28"/>
          <w:szCs w:val="28"/>
        </w:rPr>
        <w:t xml:space="preserve"> We also have assignment to review </w:t>
      </w:r>
      <w:r w:rsidR="0040381C">
        <w:rPr>
          <w:sz w:val="28"/>
          <w:szCs w:val="28"/>
        </w:rPr>
        <w:t>another</w:t>
      </w:r>
      <w:r w:rsidR="00A02777">
        <w:rPr>
          <w:sz w:val="28"/>
          <w:szCs w:val="28"/>
        </w:rPr>
        <w:t xml:space="preserve"> team and get our team reviewed. </w:t>
      </w:r>
      <w:r w:rsidR="004E391D">
        <w:rPr>
          <w:sz w:val="28"/>
          <w:szCs w:val="28"/>
        </w:rPr>
        <w:t>So,</w:t>
      </w:r>
      <w:r w:rsidR="00A02777">
        <w:rPr>
          <w:sz w:val="28"/>
          <w:szCs w:val="28"/>
        </w:rPr>
        <w:t xml:space="preserve"> </w:t>
      </w:r>
      <w:r w:rsidR="0040381C">
        <w:rPr>
          <w:sz w:val="28"/>
          <w:szCs w:val="28"/>
        </w:rPr>
        <w:t>we</w:t>
      </w:r>
      <w:r w:rsidR="00A02777">
        <w:rPr>
          <w:sz w:val="28"/>
          <w:szCs w:val="28"/>
        </w:rPr>
        <w:t xml:space="preserve"> will work on this assignment and </w:t>
      </w:r>
      <w:r w:rsidR="0040381C">
        <w:rPr>
          <w:sz w:val="28"/>
          <w:szCs w:val="28"/>
        </w:rPr>
        <w:t>CSS part of the project.</w:t>
      </w:r>
    </w:p>
    <w:p w14:paraId="18ED2C1B" w14:textId="5DC1CB9E" w:rsidR="00C268A9" w:rsidRDefault="00C268A9" w:rsidP="00263B95">
      <w:pPr>
        <w:rPr>
          <w:sz w:val="28"/>
          <w:szCs w:val="28"/>
        </w:rPr>
      </w:pPr>
    </w:p>
    <w:p w14:paraId="6EAD54FF" w14:textId="0AA2AA5C" w:rsidR="00C268A9" w:rsidRDefault="00C268A9" w:rsidP="00263B95">
      <w:pPr>
        <w:rPr>
          <w:sz w:val="28"/>
          <w:szCs w:val="28"/>
        </w:rPr>
      </w:pPr>
    </w:p>
    <w:p w14:paraId="1D6E384E" w14:textId="2872DA9C" w:rsidR="00C268A9" w:rsidRDefault="00C268A9" w:rsidP="00263B95">
      <w:pPr>
        <w:rPr>
          <w:sz w:val="28"/>
          <w:szCs w:val="28"/>
        </w:rPr>
      </w:pPr>
    </w:p>
    <w:p w14:paraId="59395715" w14:textId="07CE9441" w:rsidR="00C268A9" w:rsidRDefault="00C268A9" w:rsidP="00263B95">
      <w:pPr>
        <w:rPr>
          <w:sz w:val="28"/>
          <w:szCs w:val="28"/>
        </w:rPr>
      </w:pPr>
    </w:p>
    <w:p w14:paraId="1B1A2A01" w14:textId="55CA182B" w:rsidR="00C268A9" w:rsidRDefault="00C268A9" w:rsidP="00263B95">
      <w:pPr>
        <w:rPr>
          <w:sz w:val="28"/>
          <w:szCs w:val="28"/>
        </w:rPr>
      </w:pPr>
    </w:p>
    <w:p w14:paraId="450DFF1D" w14:textId="4500DF0A" w:rsidR="00C268A9" w:rsidRDefault="00C268A9" w:rsidP="00263B95">
      <w:pPr>
        <w:rPr>
          <w:sz w:val="28"/>
          <w:szCs w:val="28"/>
        </w:rPr>
      </w:pPr>
    </w:p>
    <w:p w14:paraId="1281EC9E" w14:textId="77777777" w:rsidR="007179DB" w:rsidRDefault="007179DB" w:rsidP="00C268A9">
      <w:pPr>
        <w:rPr>
          <w:b/>
          <w:bCs/>
          <w:sz w:val="28"/>
          <w:szCs w:val="28"/>
        </w:rPr>
      </w:pPr>
    </w:p>
    <w:p w14:paraId="661A0114" w14:textId="77777777" w:rsidR="007179DB" w:rsidRDefault="007179DB" w:rsidP="00C268A9">
      <w:pPr>
        <w:rPr>
          <w:b/>
          <w:bCs/>
          <w:sz w:val="28"/>
          <w:szCs w:val="28"/>
        </w:rPr>
      </w:pPr>
    </w:p>
    <w:p w14:paraId="6869A1DF" w14:textId="77777777" w:rsidR="007179DB" w:rsidRDefault="007179DB" w:rsidP="00C268A9">
      <w:pPr>
        <w:rPr>
          <w:b/>
          <w:bCs/>
          <w:sz w:val="28"/>
          <w:szCs w:val="28"/>
        </w:rPr>
      </w:pPr>
    </w:p>
    <w:p w14:paraId="73026A46" w14:textId="77777777" w:rsidR="007179DB" w:rsidRDefault="007179DB" w:rsidP="00C268A9">
      <w:pPr>
        <w:rPr>
          <w:b/>
          <w:bCs/>
          <w:sz w:val="28"/>
          <w:szCs w:val="28"/>
        </w:rPr>
      </w:pPr>
    </w:p>
    <w:p w14:paraId="451F5125" w14:textId="615BA089" w:rsidR="00C268A9" w:rsidRDefault="00C268A9" w:rsidP="00C268A9">
      <w:pPr>
        <w:rPr>
          <w:b/>
          <w:bCs/>
          <w:sz w:val="28"/>
          <w:szCs w:val="28"/>
        </w:rPr>
      </w:pPr>
      <w:r w:rsidRPr="00705121">
        <w:rPr>
          <w:b/>
          <w:bCs/>
          <w:sz w:val="28"/>
          <w:szCs w:val="28"/>
        </w:rPr>
        <w:t xml:space="preserve">WEEK </w:t>
      </w:r>
      <w:r w:rsidR="00D549F7">
        <w:rPr>
          <w:b/>
          <w:bCs/>
          <w:sz w:val="28"/>
          <w:szCs w:val="28"/>
        </w:rPr>
        <w:t>7</w:t>
      </w:r>
      <w:r w:rsidRPr="00705121">
        <w:rPr>
          <w:b/>
          <w:bCs/>
          <w:sz w:val="28"/>
          <w:szCs w:val="28"/>
        </w:rPr>
        <w:t xml:space="preserve"> ENDING </w:t>
      </w:r>
      <w:r>
        <w:rPr>
          <w:b/>
          <w:bCs/>
          <w:sz w:val="28"/>
          <w:szCs w:val="28"/>
        </w:rPr>
        <w:t>3</w:t>
      </w:r>
      <w:r w:rsidRPr="00705121">
        <w:rPr>
          <w:b/>
          <w:bCs/>
          <w:sz w:val="28"/>
          <w:szCs w:val="28"/>
        </w:rPr>
        <w:t>/</w:t>
      </w:r>
      <w:r>
        <w:rPr>
          <w:b/>
          <w:bCs/>
          <w:sz w:val="28"/>
          <w:szCs w:val="28"/>
        </w:rPr>
        <w:t>21</w:t>
      </w:r>
      <w:r w:rsidRPr="00705121">
        <w:rPr>
          <w:b/>
          <w:bCs/>
          <w:sz w:val="28"/>
          <w:szCs w:val="28"/>
        </w:rPr>
        <w:t>/2021</w:t>
      </w:r>
    </w:p>
    <w:p w14:paraId="65F3F8E2" w14:textId="7F0C4E60" w:rsidR="00C268A9" w:rsidRDefault="00C268A9" w:rsidP="00C268A9">
      <w:pPr>
        <w:rPr>
          <w:b/>
          <w:bCs/>
          <w:sz w:val="28"/>
          <w:szCs w:val="28"/>
        </w:rPr>
      </w:pPr>
      <w:r>
        <w:rPr>
          <w:b/>
          <w:bCs/>
          <w:sz w:val="28"/>
          <w:szCs w:val="28"/>
        </w:rPr>
        <w:t>Work Summary</w:t>
      </w:r>
    </w:p>
    <w:p w14:paraId="1627B4BC" w14:textId="34ACD0CD" w:rsidR="00C268A9" w:rsidRPr="007179DB" w:rsidRDefault="00C268A9" w:rsidP="00C268A9">
      <w:pPr>
        <w:rPr>
          <w:sz w:val="28"/>
          <w:szCs w:val="28"/>
        </w:rPr>
      </w:pPr>
      <w:r w:rsidRPr="007179DB">
        <w:rPr>
          <w:sz w:val="28"/>
          <w:szCs w:val="28"/>
        </w:rPr>
        <w:t>This week we worked on</w:t>
      </w:r>
      <w:r w:rsidR="00BE00C9" w:rsidRPr="007179DB">
        <w:rPr>
          <w:sz w:val="28"/>
          <w:szCs w:val="28"/>
        </w:rPr>
        <w:t xml:space="preserve"> CSS for a specific option type. On our form we have we have different </w:t>
      </w:r>
      <w:r w:rsidR="007179DB" w:rsidRPr="007179DB">
        <w:rPr>
          <w:sz w:val="28"/>
          <w:szCs w:val="28"/>
        </w:rPr>
        <w:t>questions,</w:t>
      </w:r>
      <w:r w:rsidR="00BE00C9" w:rsidRPr="007179DB">
        <w:rPr>
          <w:sz w:val="28"/>
          <w:szCs w:val="28"/>
        </w:rPr>
        <w:t xml:space="preserve"> and they have different options to chose from. But at the end there is a option which says </w:t>
      </w:r>
      <w:r w:rsidR="007179DB" w:rsidRPr="007179DB">
        <w:rPr>
          <w:sz w:val="28"/>
          <w:szCs w:val="28"/>
        </w:rPr>
        <w:t>“other</w:t>
      </w:r>
      <w:r w:rsidR="00BE00C9" w:rsidRPr="007179DB">
        <w:rPr>
          <w:sz w:val="28"/>
          <w:szCs w:val="28"/>
        </w:rPr>
        <w:t xml:space="preserve">”. We worked on that specific option. We made it so that when the user clicks the option, the option div will convert into a text input area. When the user inputs the information, it is ready to be submitted. But if the user deletes the information, form will not </w:t>
      </w:r>
      <w:r w:rsidR="007179DB" w:rsidRPr="007179DB">
        <w:rPr>
          <w:sz w:val="28"/>
          <w:szCs w:val="28"/>
        </w:rPr>
        <w:t>consider</w:t>
      </w:r>
      <w:r w:rsidR="00BE00C9" w:rsidRPr="007179DB">
        <w:rPr>
          <w:sz w:val="28"/>
          <w:szCs w:val="28"/>
        </w:rPr>
        <w:t xml:space="preserve"> the option altogether.</w:t>
      </w:r>
    </w:p>
    <w:p w14:paraId="3E9BB5D0" w14:textId="5E71DB43" w:rsidR="00C268A9" w:rsidRDefault="00C268A9" w:rsidP="00C268A9">
      <w:pPr>
        <w:rPr>
          <w:b/>
          <w:bCs/>
          <w:sz w:val="28"/>
          <w:szCs w:val="28"/>
        </w:rPr>
      </w:pPr>
      <w:r>
        <w:rPr>
          <w:b/>
          <w:bCs/>
          <w:sz w:val="28"/>
          <w:szCs w:val="28"/>
        </w:rPr>
        <w:t>Problems and Solutions</w:t>
      </w:r>
    </w:p>
    <w:p w14:paraId="50F57367" w14:textId="13E1D2BC" w:rsidR="00BE00C9" w:rsidRPr="007179DB" w:rsidRDefault="00BE00C9" w:rsidP="00C268A9">
      <w:pPr>
        <w:rPr>
          <w:sz w:val="28"/>
          <w:szCs w:val="28"/>
        </w:rPr>
      </w:pPr>
      <w:r w:rsidRPr="007179DB">
        <w:rPr>
          <w:sz w:val="28"/>
          <w:szCs w:val="28"/>
        </w:rPr>
        <w:t>Our main problem was mixing checkbox and radio buttons. We have two types of options. One is radio where only one option can be chosed and another is checkbox where multiple options can be chosed.</w:t>
      </w:r>
      <w:r w:rsidR="007179DB" w:rsidRPr="007179DB">
        <w:rPr>
          <w:sz w:val="28"/>
          <w:szCs w:val="28"/>
        </w:rPr>
        <w:t xml:space="preserve"> </w:t>
      </w:r>
      <w:r w:rsidR="00046369" w:rsidRPr="007179DB">
        <w:rPr>
          <w:sz w:val="28"/>
          <w:szCs w:val="28"/>
        </w:rPr>
        <w:t>So,</w:t>
      </w:r>
      <w:r w:rsidR="007179DB" w:rsidRPr="007179DB">
        <w:rPr>
          <w:sz w:val="28"/>
          <w:szCs w:val="28"/>
        </w:rPr>
        <w:t xml:space="preserve"> we had to code the “other” option in such a way that when it is clicked, it works on both the types. On radio buttons it will uncheck other checked options but for checkbox type it will not uncheck others.</w:t>
      </w:r>
    </w:p>
    <w:p w14:paraId="27C3513C" w14:textId="0500B385" w:rsidR="00C268A9" w:rsidRDefault="00C268A9" w:rsidP="00C268A9">
      <w:pPr>
        <w:rPr>
          <w:b/>
          <w:bCs/>
          <w:sz w:val="28"/>
          <w:szCs w:val="28"/>
        </w:rPr>
      </w:pPr>
      <w:r>
        <w:rPr>
          <w:b/>
          <w:bCs/>
          <w:sz w:val="28"/>
          <w:szCs w:val="28"/>
        </w:rPr>
        <w:t>Goals for next week</w:t>
      </w:r>
    </w:p>
    <w:p w14:paraId="06F3B7DB" w14:textId="7D9FC49B" w:rsidR="007179DB" w:rsidRPr="007179DB" w:rsidRDefault="007179DB" w:rsidP="00C268A9">
      <w:pPr>
        <w:rPr>
          <w:sz w:val="28"/>
          <w:szCs w:val="28"/>
        </w:rPr>
      </w:pPr>
      <w:r w:rsidRPr="007179DB">
        <w:rPr>
          <w:sz w:val="28"/>
          <w:szCs w:val="28"/>
        </w:rPr>
        <w:t>Next week we will be working on TPR package and make some minor changes to the code if we have time left.</w:t>
      </w:r>
    </w:p>
    <w:p w14:paraId="4D7964DD" w14:textId="77777777" w:rsidR="00C268A9" w:rsidRPr="00175D8A" w:rsidRDefault="00C268A9" w:rsidP="00263B95">
      <w:pPr>
        <w:rPr>
          <w:sz w:val="28"/>
          <w:szCs w:val="28"/>
        </w:rPr>
      </w:pPr>
    </w:p>
    <w:p w14:paraId="06DE7650" w14:textId="77777777" w:rsidR="00263B95" w:rsidRPr="00175D8A" w:rsidRDefault="00263B95" w:rsidP="00836696">
      <w:pPr>
        <w:rPr>
          <w:sz w:val="28"/>
          <w:szCs w:val="28"/>
        </w:rPr>
      </w:pPr>
    </w:p>
    <w:p w14:paraId="6717668B" w14:textId="77777777" w:rsidR="00836696" w:rsidRPr="00705121" w:rsidRDefault="00836696" w:rsidP="0028514B">
      <w:pPr>
        <w:rPr>
          <w:b/>
          <w:bCs/>
          <w:sz w:val="28"/>
          <w:szCs w:val="28"/>
        </w:rPr>
      </w:pPr>
    </w:p>
    <w:sectPr w:rsidR="00836696" w:rsidRPr="007051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U1t7Q0NzcwNDVX0lEKTi0uzszPAykwrwUAweNXfCwAAAA="/>
  </w:docVars>
  <w:rsids>
    <w:rsidRoot w:val="0028514B"/>
    <w:rsid w:val="000452A3"/>
    <w:rsid w:val="00046369"/>
    <w:rsid w:val="000602AE"/>
    <w:rsid w:val="00082F32"/>
    <w:rsid w:val="00084343"/>
    <w:rsid w:val="000A6B04"/>
    <w:rsid w:val="00175D8A"/>
    <w:rsid w:val="001D4E4F"/>
    <w:rsid w:val="00244A3E"/>
    <w:rsid w:val="00250009"/>
    <w:rsid w:val="00260F6F"/>
    <w:rsid w:val="00263B95"/>
    <w:rsid w:val="00265C0F"/>
    <w:rsid w:val="0028514B"/>
    <w:rsid w:val="002E231C"/>
    <w:rsid w:val="00315BA9"/>
    <w:rsid w:val="0036206C"/>
    <w:rsid w:val="003A1A3F"/>
    <w:rsid w:val="003B7456"/>
    <w:rsid w:val="003D6267"/>
    <w:rsid w:val="0040381C"/>
    <w:rsid w:val="004D0763"/>
    <w:rsid w:val="004E391D"/>
    <w:rsid w:val="00505F18"/>
    <w:rsid w:val="0053733A"/>
    <w:rsid w:val="00573208"/>
    <w:rsid w:val="006003D6"/>
    <w:rsid w:val="00625303"/>
    <w:rsid w:val="006460E4"/>
    <w:rsid w:val="0067006A"/>
    <w:rsid w:val="006B259A"/>
    <w:rsid w:val="007049C4"/>
    <w:rsid w:val="00705121"/>
    <w:rsid w:val="007179DB"/>
    <w:rsid w:val="00744957"/>
    <w:rsid w:val="0076142B"/>
    <w:rsid w:val="007C40E8"/>
    <w:rsid w:val="00835995"/>
    <w:rsid w:val="00836696"/>
    <w:rsid w:val="00867B8E"/>
    <w:rsid w:val="008B4540"/>
    <w:rsid w:val="008D1798"/>
    <w:rsid w:val="00931B1D"/>
    <w:rsid w:val="009B6310"/>
    <w:rsid w:val="009C07D0"/>
    <w:rsid w:val="00A02777"/>
    <w:rsid w:val="00A51E83"/>
    <w:rsid w:val="00A73764"/>
    <w:rsid w:val="00B35AC5"/>
    <w:rsid w:val="00B6067E"/>
    <w:rsid w:val="00B706A2"/>
    <w:rsid w:val="00BE00C9"/>
    <w:rsid w:val="00C268A9"/>
    <w:rsid w:val="00C3210A"/>
    <w:rsid w:val="00C535FB"/>
    <w:rsid w:val="00CA4CD5"/>
    <w:rsid w:val="00CA73BB"/>
    <w:rsid w:val="00D32248"/>
    <w:rsid w:val="00D549F7"/>
    <w:rsid w:val="00D717E0"/>
    <w:rsid w:val="00DC3BCB"/>
    <w:rsid w:val="00E41C97"/>
    <w:rsid w:val="00E42FDC"/>
    <w:rsid w:val="00F30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8C7AE"/>
  <w15:chartTrackingRefBased/>
  <w15:docId w15:val="{A898AB39-0458-433C-AD42-D32B51C36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8349AF5F97A245ADF0F55FA5C0FEF3" ma:contentTypeVersion="11" ma:contentTypeDescription="Create a new document." ma:contentTypeScope="" ma:versionID="d781180bec440fe7368bf5a4ae4e9cdd">
  <xsd:schema xmlns:xsd="http://www.w3.org/2001/XMLSchema" xmlns:xs="http://www.w3.org/2001/XMLSchema" xmlns:p="http://schemas.microsoft.com/office/2006/metadata/properties" xmlns:ns3="b1e63768-3769-467e-8c7c-50d579d6a689" xmlns:ns4="a8e90808-82c3-422b-a206-cb32d43b8726" targetNamespace="http://schemas.microsoft.com/office/2006/metadata/properties" ma:root="true" ma:fieldsID="7e851f9ec9cf7eb8b44c210d2177852a" ns3:_="" ns4:_="">
    <xsd:import namespace="b1e63768-3769-467e-8c7c-50d579d6a689"/>
    <xsd:import namespace="a8e90808-82c3-422b-a206-cb32d43b872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e63768-3769-467e-8c7c-50d579d6a6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e90808-82c3-422b-a206-cb32d43b87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06920E-7069-4A9E-B72F-C4D7A485A0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e63768-3769-467e-8c7c-50d579d6a689"/>
    <ds:schemaRef ds:uri="a8e90808-82c3-422b-a206-cb32d43b87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476FA-E79D-4B66-8637-63C8A6E1BAD8}">
  <ds:schemaRefs>
    <ds:schemaRef ds:uri="http://schemas.microsoft.com/sharepoint/v3/contenttype/forms"/>
  </ds:schemaRefs>
</ds:datastoreItem>
</file>

<file path=customXml/itemProps3.xml><?xml version="1.0" encoding="utf-8"?>
<ds:datastoreItem xmlns:ds="http://schemas.openxmlformats.org/officeDocument/2006/customXml" ds:itemID="{69AB9F98-AA42-40BA-BFE5-08092ECCE0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ash Acharya</dc:creator>
  <cp:keywords/>
  <dc:description/>
  <cp:lastModifiedBy>Acharya, Subash</cp:lastModifiedBy>
  <cp:revision>3</cp:revision>
  <cp:lastPrinted>2021-03-01T04:57:00Z</cp:lastPrinted>
  <dcterms:created xsi:type="dcterms:W3CDTF">2021-03-21T02:34:00Z</dcterms:created>
  <dcterms:modified xsi:type="dcterms:W3CDTF">2021-03-21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349AF5F97A245ADF0F55FA5C0FEF3</vt:lpwstr>
  </property>
</Properties>
</file>